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F3DEE" w:rsidRDefault="005C3F8D">
      <w:r>
        <w:t>/at-home spa treatments</w:t>
      </w:r>
    </w:p>
    <w:p w14:paraId="00000002" w14:textId="77777777" w:rsidR="00BF3DEE" w:rsidRDefault="005C3F8D">
      <w:r>
        <w:t xml:space="preserve">Kw: at-home spa treatments </w:t>
      </w:r>
    </w:p>
    <w:p w14:paraId="00000003" w14:textId="77777777" w:rsidR="00BF3DEE" w:rsidRDefault="005C3F8D">
      <w:r>
        <w:t>Meta: At-home spa treatments are perfect for a night in. SKINNEY Medspa recommends the best ways to pamper yourself.</w:t>
      </w:r>
    </w:p>
    <w:p w14:paraId="00000004" w14:textId="77777777" w:rsidR="00BF3DEE" w:rsidRDefault="00BF3DEE"/>
    <w:p w14:paraId="00000005" w14:textId="77777777" w:rsidR="00BF3DEE" w:rsidRDefault="005C3F8D">
      <w:pPr>
        <w:jc w:val="center"/>
        <w:rPr>
          <w:b/>
        </w:rPr>
      </w:pPr>
      <w:r>
        <w:rPr>
          <w:b/>
        </w:rPr>
        <w:t>The Best Ways to Pamper Yourself At Home</w:t>
      </w:r>
    </w:p>
    <w:p w14:paraId="00000006" w14:textId="77777777" w:rsidR="00BF3DEE" w:rsidRDefault="00BF3DEE">
      <w:pPr>
        <w:jc w:val="center"/>
        <w:rPr>
          <w:b/>
        </w:rPr>
      </w:pPr>
    </w:p>
    <w:p w14:paraId="00000007" w14:textId="1C3D85FD" w:rsidR="00BF3DEE" w:rsidRDefault="005C3F8D">
      <w:r>
        <w:t>In the world we are living, it</w:t>
      </w:r>
      <w:r w:rsidR="00A026E3">
        <w:t>'</w:t>
      </w:r>
      <w:r>
        <w:t>s now easier than ever to make your own at-home spa treatments. W</w:t>
      </w:r>
      <w:r>
        <w:t>hile it</w:t>
      </w:r>
      <w:r w:rsidR="00A026E3">
        <w:t>'</w:t>
      </w:r>
      <w:r>
        <w:t>s a luxury to get pampered at the spa or salon, staying in for a night can be a treat, too. SKINNEY Medspa is featured in Bustle</w:t>
      </w:r>
      <w:r w:rsidR="00A026E3">
        <w:t>'</w:t>
      </w:r>
      <w:r>
        <w:t xml:space="preserve">s article </w:t>
      </w:r>
      <w:r w:rsidR="00A026E3">
        <w:t>"</w:t>
      </w:r>
      <w:hyperlink r:id="rId4">
        <w:r w:rsidR="00A026E3">
          <w:rPr>
            <w:color w:val="1155CC"/>
            <w:u w:val="single"/>
          </w:rPr>
          <w:t>7 At-Home Spa Day Ideas For Your Next Night In</w:t>
        </w:r>
      </w:hyperlink>
      <w:r>
        <w:t>.</w:t>
      </w:r>
      <w:r w:rsidR="00A026E3">
        <w:t>"</w:t>
      </w:r>
      <w:r>
        <w:t xml:space="preserve"> The team talks about at-home spa treatments that are easy to do on your own or during a girl</w:t>
      </w:r>
      <w:r w:rsidR="00A026E3">
        <w:t>'</w:t>
      </w:r>
      <w:r>
        <w:t xml:space="preserve">s night. </w:t>
      </w:r>
      <w:r w:rsidRPr="00250BBF">
        <w:rPr>
          <w:u w:val="single"/>
        </w:rPr>
        <w:t>DIY recipes</w:t>
      </w:r>
      <w:r>
        <w:t xml:space="preserve"> are all over the internet, so beauty experts weigh in on how to turn your house into a day spa.</w:t>
      </w:r>
    </w:p>
    <w:p w14:paraId="00000008" w14:textId="77777777" w:rsidR="00BF3DEE" w:rsidRDefault="00BF3DEE"/>
    <w:p w14:paraId="00000009" w14:textId="77777777" w:rsidR="00BF3DEE" w:rsidRDefault="005C3F8D">
      <w:pPr>
        <w:rPr>
          <w:b/>
        </w:rPr>
      </w:pPr>
      <w:r>
        <w:rPr>
          <w:b/>
        </w:rPr>
        <w:t>Steam</w:t>
      </w:r>
      <w:r>
        <w:rPr>
          <w:b/>
        </w:rPr>
        <w:t xml:space="preserve"> Treatment</w:t>
      </w:r>
    </w:p>
    <w:p w14:paraId="0000000A" w14:textId="77777777" w:rsidR="00BF3DEE" w:rsidRDefault="00BF3DEE">
      <w:pPr>
        <w:rPr>
          <w:b/>
        </w:rPr>
      </w:pPr>
    </w:p>
    <w:p w14:paraId="0000000B" w14:textId="28493633" w:rsidR="00BF3DEE" w:rsidRDefault="005C3F8D">
      <w:r>
        <w:t xml:space="preserve">SKINNEY Medspa Esthetician, Josie Holmes, says </w:t>
      </w:r>
      <w:r w:rsidRPr="00250BBF">
        <w:rPr>
          <w:u w:val="single"/>
        </w:rPr>
        <w:t>a facial steam</w:t>
      </w:r>
      <w:r>
        <w:t xml:space="preserve"> is </w:t>
      </w:r>
      <w:r w:rsidR="00A026E3">
        <w:t>excellen</w:t>
      </w:r>
      <w:r>
        <w:t xml:space="preserve">t for the at-home day spa. </w:t>
      </w:r>
      <w:r w:rsidR="00A026E3">
        <w:t>"</w:t>
      </w:r>
      <w:r>
        <w:t>The steaming process can promote circulation, increase hydration, and help products absorb better</w:t>
      </w:r>
      <w:r w:rsidR="00A026E3">
        <w:t>,"</w:t>
      </w:r>
      <w:r>
        <w:t xml:space="preserve"> Holmes recommends the Aira Facial Steamer. If i</w:t>
      </w:r>
      <w:r>
        <w:t>t</w:t>
      </w:r>
      <w:r w:rsidR="00A026E3">
        <w:t>'</w:t>
      </w:r>
      <w:r>
        <w:t xml:space="preserve">s not in the budget, make your own at home. </w:t>
      </w:r>
    </w:p>
    <w:p w14:paraId="0000000C" w14:textId="77777777" w:rsidR="00BF3DEE" w:rsidRDefault="00BF3DEE"/>
    <w:p w14:paraId="0000000D" w14:textId="38A1CBED" w:rsidR="00BF3DEE" w:rsidRDefault="00A026E3">
      <w:r>
        <w:t>"</w:t>
      </w:r>
      <w:r w:rsidR="005C3F8D">
        <w:t>I love to take a large bowl and fill it with hot water. Sometimes I</w:t>
      </w:r>
      <w:r>
        <w:t>'</w:t>
      </w:r>
      <w:r w:rsidR="005C3F8D">
        <w:t xml:space="preserve">ll add in essential oils or crushed-up rose petals to make it even feel dreamier. You can take a towel and drape it over your head to trap </w:t>
      </w:r>
      <w:r w:rsidR="005C3F8D">
        <w:t>in the steam,</w:t>
      </w:r>
      <w:r>
        <w:t>"</w:t>
      </w:r>
      <w:r w:rsidR="005C3F8D">
        <w:t xml:space="preserve"> she said. You can try an at-home steam treatment once or twice a week for five to ten minutes.</w:t>
      </w:r>
    </w:p>
    <w:p w14:paraId="32191538" w14:textId="074FE22F" w:rsidR="005C3F8D" w:rsidRDefault="005C3F8D"/>
    <w:p w14:paraId="1EA4DA93" w14:textId="0551C392" w:rsidR="005C3F8D" w:rsidRPr="005C3F8D" w:rsidRDefault="005C3F8D" w:rsidP="005C3F8D">
      <w:pPr>
        <w:jc w:val="right"/>
        <w:rPr>
          <w:u w:val="single"/>
        </w:rPr>
      </w:pPr>
      <w:r w:rsidRPr="005C3F8D">
        <w:rPr>
          <w:u w:val="single"/>
        </w:rPr>
        <w:t>Hydrafacial treatments &gt;&gt;</w:t>
      </w:r>
    </w:p>
    <w:p w14:paraId="0000000E" w14:textId="77777777" w:rsidR="00BF3DEE" w:rsidRDefault="00BF3DEE"/>
    <w:p w14:paraId="0000000F" w14:textId="77777777" w:rsidR="00BF3DEE" w:rsidRDefault="005C3F8D">
      <w:pPr>
        <w:rPr>
          <w:b/>
        </w:rPr>
      </w:pPr>
      <w:r>
        <w:rPr>
          <w:b/>
        </w:rPr>
        <w:t>DIY Body Scrub</w:t>
      </w:r>
    </w:p>
    <w:p w14:paraId="00000010" w14:textId="77777777" w:rsidR="00BF3DEE" w:rsidRDefault="00BF3DEE"/>
    <w:p w14:paraId="00000011" w14:textId="45416710" w:rsidR="00BF3DEE" w:rsidRDefault="005C3F8D">
      <w:r>
        <w:t>It</w:t>
      </w:r>
      <w:r w:rsidR="00A026E3">
        <w:t>'</w:t>
      </w:r>
      <w:r>
        <w:t>s easy to buy at-home spa treatment products, but if you can</w:t>
      </w:r>
      <w:r w:rsidR="00A026E3">
        <w:t>'</w:t>
      </w:r>
      <w:r>
        <w:t>t get to the store, do it yourself! Holmes</w:t>
      </w:r>
      <w:r w:rsidR="00250BBF">
        <w:t>,</w:t>
      </w:r>
      <w:r>
        <w:t xml:space="preserve"> with SKINNEY Medspa</w:t>
      </w:r>
      <w:r w:rsidR="00A026E3">
        <w:t>,</w:t>
      </w:r>
      <w:r>
        <w:t xml:space="preserve"> sa</w:t>
      </w:r>
      <w:r>
        <w:t xml:space="preserve">ys caffeine provides </w:t>
      </w:r>
      <w:r w:rsidRPr="00250BBF">
        <w:rPr>
          <w:u w:val="single"/>
        </w:rPr>
        <w:t>many benefits to the skin</w:t>
      </w:r>
      <w:r>
        <w:t xml:space="preserve">. It can increase circulation and provide antioxidants. Bustle says studies have also shown it can be an </w:t>
      </w:r>
      <w:r w:rsidR="00A026E3">
        <w:t>"</w:t>
      </w:r>
      <w:r>
        <w:t>effective agent in anti-aging efforts by inhibiting the breakdown of collagen,</w:t>
      </w:r>
      <w:r w:rsidR="00A026E3">
        <w:t>"</w:t>
      </w:r>
      <w:r>
        <w:t xml:space="preserve"> she said. </w:t>
      </w:r>
    </w:p>
    <w:p w14:paraId="00000012" w14:textId="77777777" w:rsidR="00BF3DEE" w:rsidRDefault="00BF3DEE"/>
    <w:p w14:paraId="00000013" w14:textId="3C32C917" w:rsidR="00BF3DEE" w:rsidRDefault="005C3F8D">
      <w:r>
        <w:t xml:space="preserve">To make your </w:t>
      </w:r>
      <w:r>
        <w:t>own coffee scrub, Holmes puts a couple</w:t>
      </w:r>
      <w:r w:rsidR="00A026E3">
        <w:t xml:space="preserve"> of</w:t>
      </w:r>
      <w:r>
        <w:t xml:space="preserve"> scoops of coffee grounds into a bowl. Grab the </w:t>
      </w:r>
      <w:r w:rsidRPr="00250BBF">
        <w:rPr>
          <w:u w:val="single"/>
        </w:rPr>
        <w:t>coconut oil</w:t>
      </w:r>
      <w:r>
        <w:t xml:space="preserve"> and add in a few tablespoons. It </w:t>
      </w:r>
      <w:r w:rsidRPr="00250BBF">
        <w:rPr>
          <w:u w:val="single"/>
        </w:rPr>
        <w:t>adds</w:t>
      </w:r>
      <w:r w:rsidRPr="00250BBF">
        <w:rPr>
          <w:u w:val="single"/>
        </w:rPr>
        <w:t xml:space="preserve"> moisture</w:t>
      </w:r>
      <w:r>
        <w:t xml:space="preserve"> and acts as a barrier for the grounds. Apply it to the skin, scrub, and rinse off. </w:t>
      </w:r>
    </w:p>
    <w:p w14:paraId="03593CE5" w14:textId="1181BFE3" w:rsidR="005C3F8D" w:rsidRDefault="005C3F8D"/>
    <w:p w14:paraId="39AB1EC3" w14:textId="1EDA52A8" w:rsidR="005C3F8D" w:rsidRPr="005C3F8D" w:rsidRDefault="005C3F8D" w:rsidP="005C3F8D">
      <w:pPr>
        <w:jc w:val="right"/>
        <w:rPr>
          <w:u w:val="single"/>
        </w:rPr>
      </w:pPr>
      <w:r w:rsidRPr="005C3F8D">
        <w:rPr>
          <w:u w:val="single"/>
        </w:rPr>
        <w:t>Learn more about scrubs &gt;&gt;</w:t>
      </w:r>
    </w:p>
    <w:p w14:paraId="00000014" w14:textId="77777777" w:rsidR="00BF3DEE" w:rsidRDefault="00BF3DEE"/>
    <w:p w14:paraId="00000015" w14:textId="77777777" w:rsidR="00BF3DEE" w:rsidRDefault="005C3F8D">
      <w:pPr>
        <w:rPr>
          <w:b/>
        </w:rPr>
      </w:pPr>
      <w:r>
        <w:rPr>
          <w:b/>
        </w:rPr>
        <w:t>DIY Foot Soak</w:t>
      </w:r>
    </w:p>
    <w:p w14:paraId="00000016" w14:textId="77777777" w:rsidR="00BF3DEE" w:rsidRDefault="00BF3DEE"/>
    <w:p w14:paraId="00000017" w14:textId="6B560806" w:rsidR="00BF3DEE" w:rsidRDefault="005C3F8D">
      <w:r>
        <w:lastRenderedPageBreak/>
        <w:t>There</w:t>
      </w:r>
      <w:r w:rsidR="00A026E3">
        <w:t>'</w:t>
      </w:r>
      <w:r>
        <w:t xml:space="preserve">s </w:t>
      </w:r>
      <w:r>
        <w:t xml:space="preserve">nothing better than soaking your feet while binging a favorite TV show. At-home spa treatments bring out the best of both worlds. Beauty experts say all you need </w:t>
      </w:r>
      <w:r w:rsidR="00A026E3">
        <w:t>are</w:t>
      </w:r>
      <w:r>
        <w:t xml:space="preserve"> three essential items: </w:t>
      </w:r>
      <w:r w:rsidR="00A026E3">
        <w:t>E</w:t>
      </w:r>
      <w:r>
        <w:t xml:space="preserve">psom salt, lemon, and warm water. Epsom salt is </w:t>
      </w:r>
      <w:r w:rsidR="00A026E3">
        <w:t>meant</w:t>
      </w:r>
      <w:r>
        <w:t xml:space="preserve"> to help ease m</w:t>
      </w:r>
      <w:r>
        <w:t>uscles, decrease inflammation, and reduce stress. Lemon is antimicrobial.</w:t>
      </w:r>
    </w:p>
    <w:p w14:paraId="00000018" w14:textId="3DE0A40B" w:rsidR="00BF3DEE" w:rsidRDefault="005C3F8D">
      <w:r>
        <w:t xml:space="preserve">To create your DIY foot soak, fill a tub or pail with warm water. Take two lemons and squeeze them in. Add two cups of </w:t>
      </w:r>
      <w:r w:rsidR="00A026E3">
        <w:t>E</w:t>
      </w:r>
      <w:r>
        <w:t>psom salt and stir. Soak your feet for about 15 minutes and th</w:t>
      </w:r>
      <w:r>
        <w:t>en rinse off.</w:t>
      </w:r>
    </w:p>
    <w:p w14:paraId="00000019" w14:textId="77777777" w:rsidR="00BF3DEE" w:rsidRDefault="00BF3DEE"/>
    <w:p w14:paraId="0000001A" w14:textId="77777777" w:rsidR="00BF3DEE" w:rsidRDefault="005C3F8D">
      <w:pPr>
        <w:rPr>
          <w:b/>
        </w:rPr>
      </w:pPr>
      <w:r>
        <w:rPr>
          <w:b/>
        </w:rPr>
        <w:t>Spas Near Me</w:t>
      </w:r>
    </w:p>
    <w:p w14:paraId="0000001B" w14:textId="77777777" w:rsidR="00BF3DEE" w:rsidRDefault="00BF3DEE">
      <w:pPr>
        <w:rPr>
          <w:b/>
        </w:rPr>
      </w:pPr>
    </w:p>
    <w:p w14:paraId="0000001C" w14:textId="0FFA9CE3" w:rsidR="00BF3DEE" w:rsidRDefault="005C3F8D">
      <w:r>
        <w:t>SKINNEY Medspa in NYC has three locations in Manhattan. The team of experts work</w:t>
      </w:r>
      <w:r w:rsidR="00A026E3">
        <w:t>s</w:t>
      </w:r>
      <w:r>
        <w:t xml:space="preserve"> to treat each client to the best spa treatments. You will always feel pampered at the wellness</w:t>
      </w:r>
      <w:r w:rsidR="00A026E3">
        <w:t>-</w:t>
      </w:r>
      <w:r>
        <w:t xml:space="preserve">spa. Schedule a </w:t>
      </w:r>
      <w:hyperlink r:id="rId5">
        <w:r>
          <w:rPr>
            <w:color w:val="1155CC"/>
            <w:u w:val="single"/>
          </w:rPr>
          <w:t xml:space="preserve">virtual consultation </w:t>
        </w:r>
      </w:hyperlink>
      <w:r>
        <w:t>or call 646-883-8938.</w:t>
      </w:r>
    </w:p>
    <w:p w14:paraId="0000001D" w14:textId="77777777" w:rsidR="00BF3DEE" w:rsidRDefault="00BF3DEE"/>
    <w:sectPr w:rsidR="00BF3DE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0NDQ1NTUxMLYwNjJR0lEKTi0uzszPAykwrAUA7HbrtiwAAAA="/>
  </w:docVars>
  <w:rsids>
    <w:rsidRoot w:val="00BF3DEE"/>
    <w:rsid w:val="00250BBF"/>
    <w:rsid w:val="005C3F8D"/>
    <w:rsid w:val="00A026E3"/>
    <w:rsid w:val="00BF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15088"/>
  <w15:docId w15:val="{BED56B82-8891-4B0C-A90E-A9D7A269F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kinneymedspa.com/vc/" TargetMode="External"/><Relationship Id="rId4" Type="http://schemas.openxmlformats.org/officeDocument/2006/relationships/hyperlink" Target="https://www.bustle.com/p/7-at-home-spa-day-ideas-for-your-next-night-in-228539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06-18T22:05:00Z</dcterms:created>
  <dcterms:modified xsi:type="dcterms:W3CDTF">2020-06-18T22:11:00Z</dcterms:modified>
</cp:coreProperties>
</file>